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03B2" w:rsidRPr="000B6AC3" w:rsidRDefault="00B46004">
      <w:pPr>
        <w:spacing w:before="92" w:line="321" w:lineRule="exact"/>
        <w:ind w:left="341" w:right="443"/>
        <w:jc w:val="center"/>
        <w:rPr>
          <w:b/>
          <w:color w:val="000000" w:themeColor="text1"/>
          <w:sz w:val="28"/>
        </w:rPr>
      </w:pPr>
      <w:r w:rsidRPr="000B6AC3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1B6B7DA8" wp14:editId="05C04DB5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6AC3">
        <w:rPr>
          <w:b/>
          <w:color w:val="000000" w:themeColor="text1"/>
          <w:sz w:val="28"/>
        </w:rPr>
        <w:t>POORNIMA UNIVERSITY, JAIPUR</w:t>
      </w:r>
    </w:p>
    <w:p w:rsidR="004E03B2" w:rsidRPr="000B6AC3" w:rsidRDefault="00E224B8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0B6AC3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3D71CAA8" wp14:editId="517867D2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06191DD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" filled="f" strokecolor="#333">
                <w10:wrap anchorx="page"/>
              </v:rect>
            </w:pict>
          </mc:Fallback>
        </mc:AlternateContent>
      </w:r>
      <w:r w:rsidRPr="000B6AC3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1333C67F" wp14:editId="4452BC7F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409ED6A9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" filled="f">
                <w10:wrap anchorx="page"/>
              </v:rect>
            </w:pict>
          </mc:Fallback>
        </mc:AlternateContent>
      </w:r>
      <w:r w:rsidR="00B46004" w:rsidRPr="000B6AC3">
        <w:rPr>
          <w:b/>
          <w:color w:val="000000" w:themeColor="text1"/>
          <w:sz w:val="20"/>
        </w:rPr>
        <w:t xml:space="preserve">END SEMESTER EXAMINATION, </w:t>
      </w:r>
      <w:r w:rsidR="00F44BB4" w:rsidRPr="000B6AC3">
        <w:rPr>
          <w:b/>
          <w:color w:val="000000" w:themeColor="text1"/>
          <w:sz w:val="20"/>
        </w:rPr>
        <w:t>November</w:t>
      </w:r>
      <w:r w:rsidR="00B46004" w:rsidRPr="000B6AC3">
        <w:rPr>
          <w:b/>
          <w:color w:val="000000" w:themeColor="text1"/>
          <w:sz w:val="20"/>
        </w:rPr>
        <w:t xml:space="preserve"> 20</w:t>
      </w:r>
      <w:r w:rsidR="00D34E99" w:rsidRPr="000B6AC3">
        <w:rPr>
          <w:b/>
          <w:color w:val="000000" w:themeColor="text1"/>
          <w:sz w:val="20"/>
        </w:rPr>
        <w:t>2</w:t>
      </w:r>
      <w:r w:rsidRPr="000B6AC3">
        <w:rPr>
          <w:b/>
          <w:color w:val="000000" w:themeColor="text1"/>
          <w:sz w:val="20"/>
        </w:rPr>
        <w:t>2</w:t>
      </w:r>
    </w:p>
    <w:p w:rsidR="004E03B2" w:rsidRPr="000B6AC3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0B6AC3" w:rsidRPr="000B6AC3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:rsidR="004E03B2" w:rsidRPr="000B6AC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03B2" w:rsidRPr="000B6AC3" w:rsidRDefault="00BC253D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 w:rsidRPr="00BC253D">
              <w:rPr>
                <w:b/>
                <w:color w:val="000000" w:themeColor="text1"/>
                <w:sz w:val="20"/>
              </w:rPr>
              <w:t>3BC5105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:rsidR="004E03B2" w:rsidRPr="000B6AC3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:rsidR="004E03B2" w:rsidRPr="000B6AC3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0B6AC3">
              <w:rPr>
                <w:color w:val="000000" w:themeColor="text1"/>
                <w:sz w:val="20"/>
              </w:rPr>
              <w:t>Roll</w:t>
            </w:r>
            <w:r w:rsidR="000A10F2" w:rsidRPr="000B6AC3">
              <w:rPr>
                <w:color w:val="000000" w:themeColor="text1"/>
                <w:sz w:val="20"/>
              </w:rPr>
              <w:t xml:space="preserve"> </w:t>
            </w:r>
            <w:r w:rsidRPr="000B6AC3">
              <w:rPr>
                <w:color w:val="000000" w:themeColor="text1"/>
                <w:sz w:val="20"/>
              </w:rPr>
              <w:t>No.</w:t>
            </w:r>
            <w:r w:rsidRPr="000B6AC3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:rsidR="004E03B2" w:rsidRPr="000B6AC3" w:rsidRDefault="00B46004" w:rsidP="00CE2C00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0B6AC3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0B6AC3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0B6AC3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0B6AC3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0B6AC3">
              <w:rPr>
                <w:color w:val="000000" w:themeColor="text1"/>
                <w:position w:val="1"/>
                <w:sz w:val="20"/>
              </w:rPr>
              <w:t>Pages:</w:t>
            </w:r>
            <w:r w:rsidRPr="000B6AC3">
              <w:rPr>
                <w:color w:val="000000" w:themeColor="text1"/>
                <w:position w:val="1"/>
                <w:sz w:val="20"/>
              </w:rPr>
              <w:tab/>
            </w:r>
            <w:r w:rsidR="00CE2C00" w:rsidRPr="000B6AC3">
              <w:rPr>
                <w:color w:val="000000" w:themeColor="text1"/>
                <w:sz w:val="24"/>
              </w:rPr>
              <w:t>1</w:t>
            </w:r>
          </w:p>
        </w:tc>
      </w:tr>
      <w:tr w:rsidR="000B6AC3" w:rsidRPr="000B6AC3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:rsidR="004E03B2" w:rsidRPr="000B6AC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03B2" w:rsidRPr="000B6AC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:rsidR="004E03B2" w:rsidRPr="000B6AC3" w:rsidRDefault="00BC253D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 w:rsidRPr="00BC253D">
              <w:rPr>
                <w:b/>
                <w:color w:val="000000" w:themeColor="text1"/>
                <w:sz w:val="40"/>
              </w:rPr>
              <w:t>3BC5105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:rsidR="004E03B2" w:rsidRPr="000B6AC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0B6AC3" w:rsidRPr="000B6AC3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:rsidR="004E03B2" w:rsidRPr="000B6AC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E03B2" w:rsidRPr="000B6AC3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:rsidR="004E03B2" w:rsidRPr="000B6AC3" w:rsidRDefault="006D2CDD" w:rsidP="002248D7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 w:rsidRPr="000B6AC3">
              <w:rPr>
                <w:color w:val="000000" w:themeColor="text1"/>
                <w:szCs w:val="66"/>
                <w:shd w:val="clear" w:color="auto" w:fill="FFFFFF"/>
              </w:rPr>
              <w:t>BCA(MA</w:t>
            </w:r>
            <w:r w:rsidR="00C056CE" w:rsidRPr="000B6AC3">
              <w:rPr>
                <w:color w:val="000000" w:themeColor="text1"/>
                <w:szCs w:val="66"/>
                <w:shd w:val="clear" w:color="auto" w:fill="FFFFFF"/>
              </w:rPr>
              <w:t>IS</w:t>
            </w:r>
            <w:r w:rsidRPr="000B6AC3">
              <w:rPr>
                <w:color w:val="000000" w:themeColor="text1"/>
                <w:szCs w:val="66"/>
                <w:shd w:val="clear" w:color="auto" w:fill="FFFFFF"/>
              </w:rPr>
              <w:t>,C</w:t>
            </w:r>
            <w:r w:rsidR="0049797D" w:rsidRPr="000B6AC3">
              <w:rPr>
                <w:color w:val="000000" w:themeColor="text1"/>
                <w:szCs w:val="66"/>
                <w:shd w:val="clear" w:color="auto" w:fill="FFFFFF"/>
              </w:rPr>
              <w:t>T</w:t>
            </w:r>
            <w:r w:rsidRPr="000B6AC3">
              <w:rPr>
                <w:color w:val="000000" w:themeColor="text1"/>
                <w:szCs w:val="66"/>
                <w:shd w:val="clear" w:color="auto" w:fill="FFFFFF"/>
              </w:rPr>
              <w:t>)</w:t>
            </w:r>
            <w:r w:rsidR="00B46004" w:rsidRPr="000B6AC3">
              <w:rPr>
                <w:color w:val="000000" w:themeColor="text1"/>
                <w:szCs w:val="66"/>
                <w:shd w:val="clear" w:color="auto" w:fill="FFFFFF"/>
              </w:rPr>
              <w:t>- Semester (Main</w:t>
            </w:r>
            <w:r w:rsidR="00993A38" w:rsidRPr="000B6AC3">
              <w:rPr>
                <w:color w:val="000000" w:themeColor="text1"/>
                <w:szCs w:val="66"/>
                <w:shd w:val="clear" w:color="auto" w:fill="FFFFFF"/>
              </w:rPr>
              <w:t>/Back</w:t>
            </w:r>
            <w:r w:rsidR="00B46004" w:rsidRPr="000B6AC3">
              <w:rPr>
                <w:color w:val="000000" w:themeColor="text1"/>
                <w:szCs w:val="66"/>
                <w:shd w:val="clear" w:color="auto" w:fill="FFFFFF"/>
              </w:rPr>
              <w:t xml:space="preserve">) End Semester Examination, </w:t>
            </w:r>
            <w:r w:rsidR="00F44BB4" w:rsidRPr="000B6AC3">
              <w:rPr>
                <w:color w:val="000000" w:themeColor="text1"/>
                <w:szCs w:val="66"/>
                <w:shd w:val="clear" w:color="auto" w:fill="FFFFFF"/>
              </w:rPr>
              <w:t>November</w:t>
            </w:r>
            <w:r w:rsidR="00B46004" w:rsidRPr="000B6AC3">
              <w:rPr>
                <w:color w:val="000000" w:themeColor="text1"/>
              </w:rPr>
              <w:t xml:space="preserve"> 20</w:t>
            </w:r>
            <w:r w:rsidR="00D34E99" w:rsidRPr="000B6AC3">
              <w:rPr>
                <w:color w:val="000000" w:themeColor="text1"/>
              </w:rPr>
              <w:t>2</w:t>
            </w:r>
            <w:r w:rsidR="00E224B8" w:rsidRPr="000B6AC3">
              <w:rPr>
                <w:color w:val="000000" w:themeColor="text1"/>
              </w:rPr>
              <w:t>2</w:t>
            </w:r>
          </w:p>
          <w:p w:rsidR="004E03B2" w:rsidRPr="000B6AC3" w:rsidRDefault="000B6AC3" w:rsidP="000B6AC3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 w:rsidRPr="000B6AC3">
              <w:rPr>
                <w:b/>
                <w:color w:val="000000" w:themeColor="text1"/>
                <w:sz w:val="28"/>
              </w:rPr>
              <w:t>(Mobile / Cloud)</w:t>
            </w:r>
          </w:p>
        </w:tc>
      </w:tr>
      <w:tr w:rsidR="000B6AC3" w:rsidRPr="000B6AC3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:rsidR="004E03B2" w:rsidRPr="0033443F" w:rsidRDefault="0033443F" w:rsidP="000B6AC3">
            <w:pPr>
              <w:pStyle w:val="TableParagraph"/>
              <w:spacing w:before="60" w:line="239" w:lineRule="exact"/>
              <w:ind w:left="965"/>
              <w:rPr>
                <w:b/>
                <w:color w:val="000000" w:themeColor="text1"/>
              </w:rPr>
            </w:pPr>
            <w:r w:rsidRPr="0033443F">
              <w:rPr>
                <w:b/>
                <w:color w:val="000000" w:themeColor="text1"/>
                <w:szCs w:val="66"/>
                <w:shd w:val="clear" w:color="auto" w:fill="FFFFFF"/>
              </w:rPr>
              <w:t xml:space="preserve">BCT05108.2 / BCM05108.2 </w:t>
            </w:r>
            <w:r w:rsidR="00B46004" w:rsidRPr="0033443F">
              <w:rPr>
                <w:b/>
                <w:color w:val="000000" w:themeColor="text1"/>
                <w:szCs w:val="66"/>
                <w:shd w:val="clear" w:color="auto" w:fill="FFFFFF"/>
              </w:rPr>
              <w:t>:</w:t>
            </w:r>
            <w:r w:rsidR="00096497" w:rsidRPr="0033443F">
              <w:rPr>
                <w:b/>
                <w:color w:val="000000" w:themeColor="text1"/>
                <w:szCs w:val="66"/>
                <w:shd w:val="clear" w:color="auto" w:fill="FFFFFF"/>
              </w:rPr>
              <w:t xml:space="preserve"> </w:t>
            </w:r>
            <w:r w:rsidRPr="0033443F">
              <w:rPr>
                <w:b/>
                <w:color w:val="000000" w:themeColor="text1"/>
                <w:szCs w:val="66"/>
                <w:shd w:val="clear" w:color="auto" w:fill="FFFFFF"/>
              </w:rPr>
              <w:t>Digital Forensics</w:t>
            </w:r>
          </w:p>
        </w:tc>
      </w:tr>
    </w:tbl>
    <w:p w:rsidR="004E03B2" w:rsidRPr="000B6AC3" w:rsidRDefault="00733F63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0B6AC3">
        <w:rPr>
          <w:color w:val="000000" w:themeColor="text1"/>
        </w:rPr>
        <w:t>Time:</w:t>
      </w:r>
      <w:r w:rsidR="005517CD" w:rsidRPr="000B6AC3">
        <w:rPr>
          <w:color w:val="000000" w:themeColor="text1"/>
        </w:rPr>
        <w:t xml:space="preserve"> </w:t>
      </w:r>
      <w:r w:rsidR="00B46004" w:rsidRPr="000B6AC3">
        <w:rPr>
          <w:b/>
          <w:color w:val="000000" w:themeColor="text1"/>
        </w:rPr>
        <w:t>3</w:t>
      </w:r>
      <w:r w:rsidR="005517CD" w:rsidRPr="000B6AC3">
        <w:rPr>
          <w:b/>
          <w:color w:val="000000" w:themeColor="text1"/>
        </w:rPr>
        <w:t xml:space="preserve"> </w:t>
      </w:r>
      <w:r w:rsidR="00B46004" w:rsidRPr="000B6AC3">
        <w:rPr>
          <w:color w:val="000000" w:themeColor="text1"/>
        </w:rPr>
        <w:t>Hours.</w:t>
      </w:r>
      <w:r w:rsidR="00B46004" w:rsidRPr="000B6AC3">
        <w:rPr>
          <w:color w:val="000000" w:themeColor="text1"/>
        </w:rPr>
        <w:tab/>
      </w:r>
      <w:r w:rsidR="000B6AC3" w:rsidRPr="000B6AC3">
        <w:rPr>
          <w:color w:val="000000" w:themeColor="text1"/>
        </w:rPr>
        <w:t xml:space="preserve"> </w:t>
      </w:r>
      <w:r w:rsidR="00B46004" w:rsidRPr="000B6AC3">
        <w:rPr>
          <w:color w:val="000000" w:themeColor="text1"/>
        </w:rPr>
        <w:t>Total Marks:</w:t>
      </w:r>
      <w:r w:rsidR="005517CD" w:rsidRPr="000B6AC3">
        <w:rPr>
          <w:color w:val="000000" w:themeColor="text1"/>
        </w:rPr>
        <w:t xml:space="preserve"> </w:t>
      </w:r>
      <w:r w:rsidR="00B46004" w:rsidRPr="000B6AC3">
        <w:rPr>
          <w:b/>
          <w:color w:val="000000" w:themeColor="text1"/>
        </w:rPr>
        <w:t>60</w:t>
      </w:r>
    </w:p>
    <w:p w:rsidR="004E03B2" w:rsidRPr="000B6AC3" w:rsidRDefault="00733F63" w:rsidP="00733F63">
      <w:pPr>
        <w:spacing w:line="252" w:lineRule="exact"/>
        <w:ind w:left="343"/>
        <w:jc w:val="center"/>
        <w:rPr>
          <w:b/>
          <w:color w:val="000000" w:themeColor="text1"/>
        </w:rPr>
      </w:pPr>
      <w:r w:rsidRPr="000B6AC3">
        <w:rPr>
          <w:color w:val="000000" w:themeColor="text1"/>
        </w:rPr>
        <w:t xml:space="preserve">                                                                                                             </w:t>
      </w:r>
      <w:r w:rsidR="000B6AC3" w:rsidRPr="000B6AC3">
        <w:rPr>
          <w:color w:val="000000" w:themeColor="text1"/>
        </w:rPr>
        <w:t xml:space="preserve">          </w:t>
      </w:r>
      <w:r w:rsidR="00B46004" w:rsidRPr="000B6AC3">
        <w:rPr>
          <w:color w:val="000000" w:themeColor="text1"/>
        </w:rPr>
        <w:t>Min. Passing Marks:</w:t>
      </w:r>
      <w:r w:rsidR="005517CD" w:rsidRPr="000B6AC3">
        <w:rPr>
          <w:color w:val="000000" w:themeColor="text1"/>
        </w:rPr>
        <w:t xml:space="preserve"> </w:t>
      </w:r>
      <w:r w:rsidR="00B46004" w:rsidRPr="000B6AC3">
        <w:rPr>
          <w:b/>
          <w:color w:val="000000" w:themeColor="text1"/>
        </w:rPr>
        <w:t>21</w:t>
      </w:r>
    </w:p>
    <w:p w:rsidR="008B51BF" w:rsidRPr="000B6AC3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0B6AC3">
        <w:rPr>
          <w:color w:val="000000" w:themeColor="text1"/>
        </w:rPr>
        <w:t xml:space="preserve">Attempt </w:t>
      </w:r>
      <w:r w:rsidRPr="000B6AC3">
        <w:rPr>
          <w:b/>
          <w:color w:val="000000" w:themeColor="text1"/>
        </w:rPr>
        <w:t>f</w:t>
      </w:r>
      <w:r w:rsidR="00096497" w:rsidRPr="000B6AC3">
        <w:rPr>
          <w:b/>
          <w:color w:val="000000" w:themeColor="text1"/>
        </w:rPr>
        <w:t>ive</w:t>
      </w:r>
      <w:r w:rsidRPr="000B6AC3">
        <w:rPr>
          <w:b/>
          <w:color w:val="000000" w:themeColor="text1"/>
        </w:rPr>
        <w:t xml:space="preserve"> </w:t>
      </w:r>
      <w:r w:rsidRPr="000B6AC3">
        <w:rPr>
          <w:color w:val="000000" w:themeColor="text1"/>
        </w:rPr>
        <w:t xml:space="preserve">questions selecting one question from each Unit. There is internal choice </w:t>
      </w:r>
      <w:r w:rsidR="00E70B7D" w:rsidRPr="000B6AC3">
        <w:rPr>
          <w:color w:val="000000" w:themeColor="text1"/>
        </w:rPr>
        <w:t xml:space="preserve">from Unit I to Unit </w:t>
      </w:r>
      <w:r w:rsidRPr="000B6AC3">
        <w:rPr>
          <w:color w:val="000000" w:themeColor="text1"/>
        </w:rPr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:rsidR="004E03B2" w:rsidRPr="000B6AC3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0B6AC3">
        <w:rPr>
          <w:color w:val="000000" w:themeColor="text1"/>
          <w:sz w:val="20"/>
        </w:rPr>
        <w:t>Use of following supporting material is permitted during examination for this subject.</w:t>
      </w:r>
    </w:p>
    <w:p w:rsidR="004E03B2" w:rsidRPr="000B6AC3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r w:rsidRPr="000B6AC3">
        <w:rPr>
          <w:b/>
          <w:color w:val="000000" w:themeColor="text1"/>
        </w:rPr>
        <w:t>1.-----</w:t>
      </w:r>
      <w:r w:rsidR="00E76D4E" w:rsidRPr="000B6AC3">
        <w:rPr>
          <w:b/>
          <w:color w:val="000000" w:themeColor="text1"/>
        </w:rPr>
        <w:t>-------------</w:t>
      </w:r>
      <w:r w:rsidRPr="000B6AC3">
        <w:rPr>
          <w:b/>
          <w:color w:val="000000" w:themeColor="text1"/>
        </w:rPr>
        <w:t>--------Nil--</w:t>
      </w:r>
      <w:r w:rsidR="00E76D4E" w:rsidRPr="000B6AC3">
        <w:rPr>
          <w:b/>
          <w:color w:val="000000" w:themeColor="text1"/>
        </w:rPr>
        <w:t>---</w:t>
      </w:r>
      <w:r w:rsidRPr="000B6AC3">
        <w:rPr>
          <w:b/>
          <w:color w:val="000000" w:themeColor="text1"/>
        </w:rPr>
        <w:t>---------------</w:t>
      </w:r>
      <w:r w:rsidRPr="000B6AC3">
        <w:rPr>
          <w:color w:val="000000" w:themeColor="text1"/>
        </w:rPr>
        <w:tab/>
      </w:r>
      <w:r w:rsidR="00E76D4E" w:rsidRPr="000B6AC3">
        <w:rPr>
          <w:color w:val="000000" w:themeColor="text1"/>
        </w:rPr>
        <w:t xml:space="preserve">                                        </w:t>
      </w:r>
      <w:r w:rsidRPr="000B6AC3">
        <w:rPr>
          <w:b/>
          <w:color w:val="000000" w:themeColor="text1"/>
        </w:rPr>
        <w:t>2.------------------Nil-----------------------</w:t>
      </w:r>
    </w:p>
    <w:p w:rsidR="004E03B2" w:rsidRPr="000B6AC3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0B6AC3" w:rsidRPr="000B6AC3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:rsidR="004E03B2" w:rsidRPr="000B6AC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:rsidR="004E03B2" w:rsidRPr="000B6AC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:rsidR="004E03B2" w:rsidRPr="000B6AC3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:rsidR="004E03B2" w:rsidRPr="000B6AC3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10631" w:type="dxa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3"/>
        <w:gridCol w:w="538"/>
        <w:gridCol w:w="7294"/>
        <w:gridCol w:w="804"/>
        <w:gridCol w:w="1322"/>
      </w:tblGrid>
      <w:tr w:rsidR="000B6AC3" w:rsidRPr="000B6AC3" w:rsidTr="00430245">
        <w:trPr>
          <w:trHeight w:val="105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UNIT-I</w:t>
            </w:r>
            <w:r w:rsidR="00C747AA" w:rsidRPr="00720401">
              <w:rPr>
                <w:b/>
                <w:color w:val="000000" w:themeColor="text1"/>
                <w:sz w:val="20"/>
                <w:szCs w:val="20"/>
              </w:rPr>
              <w:t xml:space="preserve"> (CO1)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0B6AC3" w:rsidRPr="000B6AC3" w:rsidTr="00430245">
        <w:trPr>
          <w:trHeight w:val="58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the tasks to be completed before searching for evidence</w:t>
            </w:r>
          </w:p>
        </w:tc>
        <w:tc>
          <w:tcPr>
            <w:tcW w:w="804" w:type="dxa"/>
          </w:tcPr>
          <w:p w:rsidR="00BE5FD0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322" w:type="dxa"/>
          </w:tcPr>
          <w:p w:rsidR="00D640E1" w:rsidRPr="00430245" w:rsidRDefault="006D2CDD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430245">
        <w:trPr>
          <w:trHeight w:val="58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contextualSpacing/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58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875B78" w:rsidP="00430245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laborate</w:t>
            </w:r>
            <w:r w:rsidR="00616222" w:rsidRPr="00430245">
              <w:rPr>
                <w:color w:val="000000" w:themeColor="text1"/>
                <w:sz w:val="20"/>
                <w:szCs w:val="20"/>
              </w:rPr>
              <w:t xml:space="preserve"> different phases of digital forensics with example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322" w:type="dxa"/>
          </w:tcPr>
          <w:p w:rsidR="00D640E1" w:rsidRPr="00430245" w:rsidRDefault="001C25E0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266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Discuss the main objectives of digital forensics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322" w:type="dxa"/>
          </w:tcPr>
          <w:p w:rsidR="00D640E1" w:rsidRPr="00430245" w:rsidRDefault="006D2CDD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contextualSpacing/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179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State the importance of FOR500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322" w:type="dxa"/>
          </w:tcPr>
          <w:p w:rsidR="00D640E1" w:rsidRPr="00430245" w:rsidRDefault="001C25E0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UNIT-II</w:t>
            </w:r>
            <w:r w:rsidR="00C747AA" w:rsidRPr="00720401">
              <w:rPr>
                <w:b/>
                <w:color w:val="000000" w:themeColor="text1"/>
                <w:sz w:val="20"/>
                <w:szCs w:val="20"/>
              </w:rPr>
              <w:t xml:space="preserve"> (CO2)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266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internet abuse with example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</w:tc>
        <w:tc>
          <w:tcPr>
            <w:tcW w:w="1322" w:type="dxa"/>
          </w:tcPr>
          <w:p w:rsidR="00D640E1" w:rsidRPr="00430245" w:rsidRDefault="006D2CDD" w:rsidP="00430245">
            <w:pPr>
              <w:ind w:left="53" w:hanging="90"/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contextualSpacing/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207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 xml:space="preserve">Differentiate white ,black and </w:t>
            </w:r>
            <w:r w:rsidR="00875B78" w:rsidRPr="00430245">
              <w:rPr>
                <w:color w:val="000000" w:themeColor="text1"/>
                <w:sz w:val="20"/>
                <w:szCs w:val="20"/>
              </w:rPr>
              <w:t>grey</w:t>
            </w:r>
            <w:r w:rsidRPr="00430245">
              <w:rPr>
                <w:color w:val="000000" w:themeColor="text1"/>
                <w:sz w:val="20"/>
                <w:szCs w:val="20"/>
              </w:rPr>
              <w:t xml:space="preserve"> hat hacker with example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tabs>
                <w:tab w:val="left" w:pos="881"/>
              </w:tabs>
              <w:ind w:left="62"/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0B6AC3" w:rsidRPr="000B6AC3" w:rsidTr="00430245">
        <w:trPr>
          <w:trHeight w:val="237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157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DDoS attack with real life example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 xml:space="preserve">Why </w:t>
            </w:r>
            <w:proofErr w:type="gramStart"/>
            <w:r w:rsidRPr="00430245">
              <w:rPr>
                <w:color w:val="000000" w:themeColor="text1"/>
                <w:sz w:val="20"/>
                <w:szCs w:val="20"/>
              </w:rPr>
              <w:t>should the crime scene should</w:t>
            </w:r>
            <w:proofErr w:type="gramEnd"/>
            <w:r w:rsidRPr="00430245">
              <w:rPr>
                <w:color w:val="000000" w:themeColor="text1"/>
                <w:sz w:val="20"/>
                <w:szCs w:val="20"/>
              </w:rPr>
              <w:t xml:space="preserve"> be secured? who is responsible to secure the scene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pply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UNIT-III</w:t>
            </w:r>
            <w:r w:rsidR="00C747AA" w:rsidRPr="00720401">
              <w:rPr>
                <w:b/>
                <w:color w:val="000000" w:themeColor="text1"/>
                <w:sz w:val="20"/>
                <w:szCs w:val="20"/>
              </w:rPr>
              <w:t xml:space="preserve"> (CO3)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131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mobile forensics in detail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223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616222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Write a short note on cybercrime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460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the legal process to conduct computer evidence for potential criminal violation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225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the tasks to be completed before searching for evidence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pply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720401">
              <w:rPr>
                <w:b/>
                <w:color w:val="000000" w:themeColor="text1"/>
                <w:sz w:val="20"/>
                <w:szCs w:val="20"/>
              </w:rPr>
              <w:t>UNIT-IV</w:t>
            </w:r>
            <w:r w:rsidR="00C747AA" w:rsidRPr="00720401">
              <w:rPr>
                <w:b/>
                <w:color w:val="000000" w:themeColor="text1"/>
                <w:sz w:val="20"/>
                <w:szCs w:val="20"/>
              </w:rPr>
              <w:t xml:space="preserve"> (CO4)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80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Define the case study of a digital forensics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80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collection and preservation of digital forensics analysis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pply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430245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117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Explain different tool of digital forensic analysis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pply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both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223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</w:rPr>
              <w:t>Write short note on autopsy tool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Remember</w:t>
            </w:r>
          </w:p>
        </w:tc>
      </w:tr>
      <w:tr w:rsidR="000B6AC3" w:rsidRPr="000B6AC3" w:rsidTr="00430245">
        <w:trPr>
          <w:trHeight w:val="237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bookmarkStart w:id="0" w:name="_GoBack"/>
            <w:r w:rsidRPr="00720401">
              <w:rPr>
                <w:b/>
                <w:color w:val="000000" w:themeColor="text1"/>
                <w:sz w:val="20"/>
                <w:szCs w:val="20"/>
              </w:rPr>
              <w:t>UNIT V</w:t>
            </w:r>
            <w:r w:rsidR="00C747AA" w:rsidRPr="00720401">
              <w:rPr>
                <w:b/>
                <w:color w:val="000000" w:themeColor="text1"/>
                <w:sz w:val="20"/>
                <w:szCs w:val="20"/>
              </w:rPr>
              <w:t xml:space="preserve"> (CO5)</w:t>
            </w:r>
            <w:bookmarkEnd w:id="0"/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315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1C25E0" w:rsidRPr="00430245" w:rsidRDefault="001C25E0" w:rsidP="00430245">
            <w:pPr>
              <w:rPr>
                <w:color w:val="000000" w:themeColor="text1"/>
                <w:sz w:val="20"/>
                <w:szCs w:val="20"/>
                <w:shd w:val="clear" w:color="auto" w:fill="FFFFFF"/>
              </w:rPr>
            </w:pPr>
            <w:r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>Examine the role of following terms.</w:t>
            </w:r>
          </w:p>
          <w:p w:rsidR="00D640E1" w:rsidRPr="00430245" w:rsidRDefault="00430245" w:rsidP="00430245">
            <w:pPr>
              <w:rPr>
                <w:color w:val="000000" w:themeColor="text1"/>
                <w:sz w:val="20"/>
                <w:szCs w:val="20"/>
                <w:shd w:val="clear" w:color="auto" w:fill="FFFFFF"/>
              </w:rPr>
            </w:pPr>
            <w:r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       (i) </w:t>
            </w:r>
            <w:r w:rsidR="001C25E0"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>Forensics System</w:t>
            </w:r>
            <w:r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            (ii) </w:t>
            </w:r>
            <w:r w:rsidR="001C25E0"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>Forensic Technology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both"/>
              <w:rPr>
                <w:rFonts w:eastAsiaTheme="minorEastAsia"/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80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875B78" w:rsidP="00430245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>Analyse</w:t>
            </w:r>
            <w:r w:rsidR="001C25E0"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 xml:space="preserve"> the traditional Computer crimes associated with Cyber Forensics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Understand</w:t>
            </w:r>
          </w:p>
        </w:tc>
      </w:tr>
      <w:tr w:rsidR="000B6AC3" w:rsidRPr="000B6AC3" w:rsidTr="00430245">
        <w:trPr>
          <w:trHeight w:val="222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294" w:type="dxa"/>
          </w:tcPr>
          <w:p w:rsidR="00D640E1" w:rsidRPr="00430245" w:rsidRDefault="00D640E1" w:rsidP="0043024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1322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</w:p>
        </w:tc>
      </w:tr>
      <w:tr w:rsidR="000B6AC3" w:rsidRPr="000B6AC3" w:rsidTr="00430245">
        <w:trPr>
          <w:trHeight w:val="80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>Differentiate CDMA,TDMA and GSM Technology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Analyse</w:t>
            </w:r>
          </w:p>
        </w:tc>
      </w:tr>
      <w:tr w:rsidR="000B6AC3" w:rsidRPr="000B6AC3" w:rsidTr="00720401">
        <w:trPr>
          <w:trHeight w:val="80"/>
        </w:trPr>
        <w:tc>
          <w:tcPr>
            <w:tcW w:w="673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538" w:type="dxa"/>
          </w:tcPr>
          <w:p w:rsidR="00D640E1" w:rsidRPr="00720401" w:rsidRDefault="00D640E1" w:rsidP="00430245">
            <w:pPr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7294" w:type="dxa"/>
          </w:tcPr>
          <w:p w:rsidR="00D640E1" w:rsidRPr="00720401" w:rsidRDefault="00D640E1" w:rsidP="00430245">
            <w:pPr>
              <w:jc w:val="center"/>
              <w:rPr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804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22" w:type="dxa"/>
          </w:tcPr>
          <w:p w:rsidR="00D640E1" w:rsidRPr="00720401" w:rsidRDefault="00D640E1" w:rsidP="00430245">
            <w:pPr>
              <w:jc w:val="center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</w:tr>
      <w:tr w:rsidR="000B6AC3" w:rsidRPr="000B6AC3" w:rsidTr="00430245">
        <w:trPr>
          <w:trHeight w:val="80"/>
        </w:trPr>
        <w:tc>
          <w:tcPr>
            <w:tcW w:w="673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38" w:type="dxa"/>
          </w:tcPr>
          <w:p w:rsidR="00D640E1" w:rsidRPr="00430245" w:rsidRDefault="00D640E1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294" w:type="dxa"/>
          </w:tcPr>
          <w:p w:rsidR="00D640E1" w:rsidRPr="00430245" w:rsidRDefault="001C25E0" w:rsidP="00430245">
            <w:pPr>
              <w:rPr>
                <w:b/>
                <w:color w:val="000000" w:themeColor="text1"/>
                <w:sz w:val="20"/>
                <w:szCs w:val="20"/>
              </w:rPr>
            </w:pPr>
            <w:r w:rsidRPr="00430245">
              <w:rPr>
                <w:color w:val="000000" w:themeColor="text1"/>
                <w:sz w:val="20"/>
                <w:szCs w:val="20"/>
                <w:shd w:val="clear" w:color="auto" w:fill="FFFFFF"/>
              </w:rPr>
              <w:t>Define Hashing algorithms for forensic purposes.</w:t>
            </w:r>
          </w:p>
        </w:tc>
        <w:tc>
          <w:tcPr>
            <w:tcW w:w="804" w:type="dxa"/>
          </w:tcPr>
          <w:p w:rsidR="00D640E1" w:rsidRPr="00430245" w:rsidRDefault="00D640E1" w:rsidP="00430245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430245">
              <w:rPr>
                <w:b/>
                <w:bCs/>
                <w:color w:val="000000" w:themeColor="text1"/>
                <w:sz w:val="20"/>
                <w:szCs w:val="20"/>
              </w:rPr>
              <w:t>(6)</w:t>
            </w:r>
            <w:r w:rsidR="000B1ADD" w:rsidRPr="00430245">
              <w:rPr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</w:tcPr>
          <w:p w:rsidR="00D640E1" w:rsidRPr="00430245" w:rsidRDefault="00430245" w:rsidP="00430245">
            <w:pPr>
              <w:jc w:val="center"/>
              <w:rPr>
                <w:b/>
                <w:bCs/>
                <w:color w:val="000000" w:themeColor="text1"/>
                <w:sz w:val="14"/>
                <w:szCs w:val="14"/>
              </w:rPr>
            </w:pPr>
            <w:r w:rsidRPr="00430245">
              <w:rPr>
                <w:b/>
                <w:bCs/>
                <w:color w:val="000000" w:themeColor="text1"/>
                <w:sz w:val="14"/>
                <w:szCs w:val="14"/>
              </w:rPr>
              <w:t>Remember</w:t>
            </w:r>
          </w:p>
        </w:tc>
      </w:tr>
    </w:tbl>
    <w:p w:rsidR="004E03B2" w:rsidRPr="000B6AC3" w:rsidRDefault="004E03B2" w:rsidP="006A5329">
      <w:pPr>
        <w:rPr>
          <w:color w:val="000000" w:themeColor="text1"/>
          <w:sz w:val="27"/>
        </w:rPr>
      </w:pPr>
    </w:p>
    <w:p w:rsidR="00C747AA" w:rsidRPr="000B6AC3" w:rsidRDefault="00C747AA" w:rsidP="006A5329">
      <w:pPr>
        <w:rPr>
          <w:b/>
          <w:color w:val="000000" w:themeColor="text1"/>
          <w:szCs w:val="24"/>
        </w:rPr>
      </w:pPr>
    </w:p>
    <w:sectPr w:rsidR="00C747AA" w:rsidRPr="000B6AC3" w:rsidSect="00860F3C">
      <w:footerReference w:type="default" r:id="rId10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40C2" w:rsidRDefault="00B440C2" w:rsidP="00DD454E">
      <w:r>
        <w:separator/>
      </w:r>
    </w:p>
  </w:endnote>
  <w:endnote w:type="continuationSeparator" w:id="0">
    <w:p w:rsidR="00B440C2" w:rsidRDefault="00B440C2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6222" w:rsidRDefault="00BC253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BC253D">
      <w:rPr>
        <w:rFonts w:asciiTheme="majorHAnsi" w:hAnsiTheme="majorHAnsi"/>
      </w:rPr>
      <w:t>3BC5105</w:t>
    </w:r>
    <w:r>
      <w:rPr>
        <w:rFonts w:asciiTheme="majorHAnsi" w:hAnsiTheme="majorHAnsi"/>
      </w:rPr>
      <w:t>-A</w:t>
    </w:r>
    <w:r w:rsidR="00616222">
      <w:rPr>
        <w:rFonts w:asciiTheme="majorHAnsi" w:hAnsiTheme="majorHAnsi"/>
      </w:rPr>
      <w:ptab w:relativeTo="margin" w:alignment="right" w:leader="none"/>
    </w:r>
    <w:r w:rsidR="00616222">
      <w:rPr>
        <w:rFonts w:asciiTheme="majorHAnsi" w:hAnsiTheme="majorHAnsi"/>
      </w:rPr>
      <w:t xml:space="preserve">Page </w:t>
    </w:r>
    <w:r w:rsidR="00616222">
      <w:fldChar w:fldCharType="begin"/>
    </w:r>
    <w:r w:rsidR="00616222">
      <w:instrText xml:space="preserve"> PAGE   \* MERGEFORMAT </w:instrText>
    </w:r>
    <w:r w:rsidR="00616222">
      <w:fldChar w:fldCharType="separate"/>
    </w:r>
    <w:r w:rsidR="00720401" w:rsidRPr="00720401">
      <w:rPr>
        <w:rFonts w:asciiTheme="majorHAnsi" w:hAnsiTheme="majorHAnsi"/>
        <w:noProof/>
      </w:rPr>
      <w:t>1</w:t>
    </w:r>
    <w:r w:rsidR="00616222">
      <w:rPr>
        <w:rFonts w:asciiTheme="majorHAnsi" w:hAnsiTheme="majorHAnsi"/>
        <w:noProof/>
      </w:rPr>
      <w:fldChar w:fldCharType="end"/>
    </w:r>
  </w:p>
  <w:p w:rsidR="00616222" w:rsidRDefault="006162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40C2" w:rsidRDefault="00B440C2" w:rsidP="00DD454E">
      <w:r>
        <w:separator/>
      </w:r>
    </w:p>
  </w:footnote>
  <w:footnote w:type="continuationSeparator" w:id="0">
    <w:p w:rsidR="00B440C2" w:rsidRDefault="00B440C2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0FF4F4D"/>
    <w:multiLevelType w:val="hybridMultilevel"/>
    <w:tmpl w:val="286C146C"/>
    <w:lvl w:ilvl="0" w:tplc="30B2A49A">
      <w:start w:val="1"/>
      <w:numFmt w:val="lowerRoman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tbCwMLIEsc0tlHSUglOLizPz80AKjGsBbDY+JSwAAAA="/>
  </w:docVars>
  <w:rsids>
    <w:rsidRoot w:val="004E03B2"/>
    <w:rsid w:val="00006F8C"/>
    <w:rsid w:val="000535B9"/>
    <w:rsid w:val="00072B2C"/>
    <w:rsid w:val="0008594F"/>
    <w:rsid w:val="00096497"/>
    <w:rsid w:val="000A10F2"/>
    <w:rsid w:val="000B1ADD"/>
    <w:rsid w:val="000B6AC3"/>
    <w:rsid w:val="000D3295"/>
    <w:rsid w:val="000F686C"/>
    <w:rsid w:val="001204CD"/>
    <w:rsid w:val="00156FCC"/>
    <w:rsid w:val="001A445C"/>
    <w:rsid w:val="001C25E0"/>
    <w:rsid w:val="00213F99"/>
    <w:rsid w:val="002248D7"/>
    <w:rsid w:val="00271F4A"/>
    <w:rsid w:val="002A0CD9"/>
    <w:rsid w:val="002A7F51"/>
    <w:rsid w:val="002E5ED0"/>
    <w:rsid w:val="00302063"/>
    <w:rsid w:val="00325A9C"/>
    <w:rsid w:val="0033443F"/>
    <w:rsid w:val="0034394F"/>
    <w:rsid w:val="00361AE4"/>
    <w:rsid w:val="003654B6"/>
    <w:rsid w:val="003744B5"/>
    <w:rsid w:val="0037600F"/>
    <w:rsid w:val="003D004E"/>
    <w:rsid w:val="003E0427"/>
    <w:rsid w:val="003E58D3"/>
    <w:rsid w:val="00415ACF"/>
    <w:rsid w:val="00423E74"/>
    <w:rsid w:val="004278FA"/>
    <w:rsid w:val="00430245"/>
    <w:rsid w:val="00463EE4"/>
    <w:rsid w:val="0049797D"/>
    <w:rsid w:val="004B3A30"/>
    <w:rsid w:val="004B556C"/>
    <w:rsid w:val="004E03B2"/>
    <w:rsid w:val="00511ACE"/>
    <w:rsid w:val="00534CEE"/>
    <w:rsid w:val="005517CD"/>
    <w:rsid w:val="005A0EF5"/>
    <w:rsid w:val="005C4E49"/>
    <w:rsid w:val="005E5239"/>
    <w:rsid w:val="00616222"/>
    <w:rsid w:val="00620FD2"/>
    <w:rsid w:val="006346F9"/>
    <w:rsid w:val="00651CA1"/>
    <w:rsid w:val="0068482D"/>
    <w:rsid w:val="00691016"/>
    <w:rsid w:val="006A413F"/>
    <w:rsid w:val="006A5329"/>
    <w:rsid w:val="006C2FFC"/>
    <w:rsid w:val="006D2CDD"/>
    <w:rsid w:val="00720401"/>
    <w:rsid w:val="00733F63"/>
    <w:rsid w:val="007B3492"/>
    <w:rsid w:val="007C1700"/>
    <w:rsid w:val="007D724B"/>
    <w:rsid w:val="008012FA"/>
    <w:rsid w:val="00804151"/>
    <w:rsid w:val="008360F7"/>
    <w:rsid w:val="00860F3C"/>
    <w:rsid w:val="008679EA"/>
    <w:rsid w:val="00875B78"/>
    <w:rsid w:val="00883ADE"/>
    <w:rsid w:val="008A2831"/>
    <w:rsid w:val="008B51BF"/>
    <w:rsid w:val="008E7609"/>
    <w:rsid w:val="008F1F20"/>
    <w:rsid w:val="00965588"/>
    <w:rsid w:val="00993A38"/>
    <w:rsid w:val="009A7D8C"/>
    <w:rsid w:val="009B58BE"/>
    <w:rsid w:val="009E298A"/>
    <w:rsid w:val="00A017D3"/>
    <w:rsid w:val="00A63A39"/>
    <w:rsid w:val="00AA3B3F"/>
    <w:rsid w:val="00AC4F63"/>
    <w:rsid w:val="00AE3446"/>
    <w:rsid w:val="00AF1DEC"/>
    <w:rsid w:val="00B440C2"/>
    <w:rsid w:val="00B46004"/>
    <w:rsid w:val="00B66372"/>
    <w:rsid w:val="00BC253D"/>
    <w:rsid w:val="00BE5FD0"/>
    <w:rsid w:val="00C056CE"/>
    <w:rsid w:val="00C11616"/>
    <w:rsid w:val="00C44BFA"/>
    <w:rsid w:val="00C50F9A"/>
    <w:rsid w:val="00C747AA"/>
    <w:rsid w:val="00C8071D"/>
    <w:rsid w:val="00C878E1"/>
    <w:rsid w:val="00C91A0E"/>
    <w:rsid w:val="00CA7C4E"/>
    <w:rsid w:val="00CB6846"/>
    <w:rsid w:val="00CE2C00"/>
    <w:rsid w:val="00CF3A9A"/>
    <w:rsid w:val="00D12834"/>
    <w:rsid w:val="00D13139"/>
    <w:rsid w:val="00D2155E"/>
    <w:rsid w:val="00D31E1B"/>
    <w:rsid w:val="00D34E99"/>
    <w:rsid w:val="00D640E1"/>
    <w:rsid w:val="00D77272"/>
    <w:rsid w:val="00DD454E"/>
    <w:rsid w:val="00E0004D"/>
    <w:rsid w:val="00E224B8"/>
    <w:rsid w:val="00E54181"/>
    <w:rsid w:val="00E70B7D"/>
    <w:rsid w:val="00E7197E"/>
    <w:rsid w:val="00E76D4E"/>
    <w:rsid w:val="00E921DB"/>
    <w:rsid w:val="00E97D8B"/>
    <w:rsid w:val="00EA09B8"/>
    <w:rsid w:val="00EC11FE"/>
    <w:rsid w:val="00F04F1A"/>
    <w:rsid w:val="00F15DE8"/>
    <w:rsid w:val="00F309B7"/>
    <w:rsid w:val="00F35DDB"/>
    <w:rsid w:val="00F44BB4"/>
    <w:rsid w:val="00F67C96"/>
    <w:rsid w:val="00FB703C"/>
    <w:rsid w:val="00FD740D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E2087-463F-4727-8418-B57DD1632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27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17</cp:revision>
  <cp:lastPrinted>2022-11-01T15:49:00Z</cp:lastPrinted>
  <dcterms:created xsi:type="dcterms:W3CDTF">2022-11-01T07:59:00Z</dcterms:created>
  <dcterms:modified xsi:type="dcterms:W3CDTF">2022-11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